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BC9E0" w14:textId="2DABA1B9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60288" behindDoc="0" locked="0" layoutInCell="1" allowOverlap="1" wp14:anchorId="73533F6C" wp14:editId="5BB4F4C4">
            <wp:simplePos x="0" y="0"/>
            <wp:positionH relativeFrom="column">
              <wp:posOffset>-619760</wp:posOffset>
            </wp:positionH>
            <wp:positionV relativeFrom="paragraph">
              <wp:posOffset>-17780</wp:posOffset>
            </wp:positionV>
            <wp:extent cx="1223010" cy="603250"/>
            <wp:effectExtent l="19050" t="0" r="0" b="0"/>
            <wp:wrapThrough wrapText="bothSides">
              <wp:wrapPolygon edited="0">
                <wp:start x="-336" y="0"/>
                <wp:lineTo x="-336" y="21145"/>
                <wp:lineTo x="21533" y="21145"/>
                <wp:lineTo x="21533" y="0"/>
                <wp:lineTo x="-336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theme="majorBidi"/>
        </w:rPr>
        <w:t>University of Larbi Ben M'Hidi Oum El Bouaghi</w:t>
      </w:r>
    </w:p>
    <w:p w14:paraId="40AC614E" w14:textId="77777777"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59264" behindDoc="1" locked="0" layoutInCell="1" allowOverlap="1" wp14:anchorId="481ED7A6" wp14:editId="6243C9FA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14:paraId="301DB964" w14:textId="77777777"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14:paraId="7F5DF2D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14:paraId="52390C53" w14:textId="256BD61F" w:rsidR="00F86125" w:rsidRDefault="004E7E61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 </w:t>
      </w:r>
      <w:r w:rsidR="00F86125" w:rsidRPr="001823DB">
        <w:rPr>
          <w:rFonts w:asciiTheme="majorBidi" w:hAnsiTheme="majorBidi" w:cstheme="majorBidi"/>
        </w:rPr>
        <w:t>Department of Natural and Life Sciences</w:t>
      </w:r>
    </w:p>
    <w:p w14:paraId="719AA23E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>
        <w:rPr>
          <w:rFonts w:asciiTheme="majorBidi" w:hAnsiTheme="majorBidi" w:cs="Times New Roman"/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A87162" wp14:editId="22129638">
                <wp:simplePos x="0" y="0"/>
                <wp:positionH relativeFrom="column">
                  <wp:posOffset>-931545</wp:posOffset>
                </wp:positionH>
                <wp:positionV relativeFrom="paragraph">
                  <wp:posOffset>154305</wp:posOffset>
                </wp:positionV>
                <wp:extent cx="10066655" cy="34290"/>
                <wp:effectExtent l="20955" t="14605" r="18415" b="17780"/>
                <wp:wrapNone/>
                <wp:docPr id="147921421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66655" cy="3429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3B40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73.35pt;margin-top:12.15pt;width:792.65pt;height: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    </w:pict>
          </mc:Fallback>
        </mc:AlternateContent>
      </w:r>
      <w:r w:rsidRPr="001823DB">
        <w:rPr>
          <w:rFonts w:asciiTheme="majorBidi" w:hAnsiTheme="majorBidi" w:cs="Times New Roman"/>
          <w:rtl/>
        </w:rPr>
        <w:t>قسم العلوم الطبيعية والحيا</w:t>
      </w:r>
      <w:r>
        <w:rPr>
          <w:rFonts w:asciiTheme="majorBidi" w:hAnsiTheme="majorBidi" w:cs="Times New Roman" w:hint="cs"/>
          <w:rtl/>
        </w:rPr>
        <w:t xml:space="preserve">ة                </w:t>
      </w:r>
    </w:p>
    <w:p w14:paraId="798EB8C4" w14:textId="2150ED9E"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  <w:r w:rsidRPr="00D14384">
        <w:rPr>
          <w:rFonts w:asciiTheme="majorBidi" w:hAnsiTheme="majorBidi" w:cs="Times New Roman"/>
          <w:b/>
          <w:bCs/>
        </w:rPr>
        <w:t xml:space="preserve"> </w:t>
      </w:r>
    </w:p>
    <w:p w14:paraId="6C98FA10" w14:textId="5195BC2E" w:rsidR="00AE5AE6" w:rsidRPr="003C3CB4" w:rsidRDefault="00F86125" w:rsidP="002940A0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Exam consultation program for </w:t>
      </w:r>
      <w:r w:rsidR="008538E9">
        <w:rPr>
          <w:rFonts w:asciiTheme="majorBidi" w:hAnsiTheme="majorBidi" w:cstheme="majorBidi"/>
          <w:b/>
          <w:bCs/>
          <w:sz w:val="28"/>
          <w:szCs w:val="28"/>
        </w:rPr>
        <w:t xml:space="preserve">M1 parasitology  </w:t>
      </w:r>
    </w:p>
    <w:tbl>
      <w:tblPr>
        <w:tblStyle w:val="Grilledutableau"/>
        <w:tblW w:w="9508" w:type="dxa"/>
        <w:tblLook w:val="04A0" w:firstRow="1" w:lastRow="0" w:firstColumn="1" w:lastColumn="0" w:noHBand="0" w:noVBand="1"/>
      </w:tblPr>
      <w:tblGrid>
        <w:gridCol w:w="1696"/>
        <w:gridCol w:w="2835"/>
        <w:gridCol w:w="2410"/>
        <w:gridCol w:w="2567"/>
      </w:tblGrid>
      <w:tr w:rsidR="00AE5AE6" w14:paraId="5D164790" w14:textId="77777777" w:rsidTr="00D00C95">
        <w:trPr>
          <w:trHeight w:val="394"/>
        </w:trPr>
        <w:tc>
          <w:tcPr>
            <w:tcW w:w="1696" w:type="dxa"/>
          </w:tcPr>
          <w:p w14:paraId="335820DA" w14:textId="77777777" w:rsidR="00AE5AE6" w:rsidRPr="00F86125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56F125A2" w14:textId="10B97C28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2410" w:type="dxa"/>
          </w:tcPr>
          <w:p w14:paraId="7C3D9AE7" w14:textId="72794887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proofErr w:type="spellStart"/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proofErr w:type="spellEnd"/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2567" w:type="dxa"/>
          </w:tcPr>
          <w:p w14:paraId="626C9510" w14:textId="44A8BDA6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</w:tr>
      <w:tr w:rsidR="00AE5AE6" w14:paraId="353BACC3" w14:textId="77777777" w:rsidTr="00D00C95">
        <w:trPr>
          <w:trHeight w:val="372"/>
        </w:trPr>
        <w:tc>
          <w:tcPr>
            <w:tcW w:w="1696" w:type="dxa"/>
          </w:tcPr>
          <w:p w14:paraId="3AC43CE6" w14:textId="670EC915" w:rsidR="00AE5AE6" w:rsidRPr="00D934E0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8-9.30</w:t>
            </w:r>
          </w:p>
        </w:tc>
        <w:tc>
          <w:tcPr>
            <w:tcW w:w="2835" w:type="dxa"/>
          </w:tcPr>
          <w:p w14:paraId="15611860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48F0E607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5CB57B80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  <w:tr w:rsidR="005D17AF" w:rsidRPr="009D6669" w14:paraId="56AED4E7" w14:textId="77777777" w:rsidTr="00D00C95">
        <w:trPr>
          <w:trHeight w:val="394"/>
        </w:trPr>
        <w:tc>
          <w:tcPr>
            <w:tcW w:w="1696" w:type="dxa"/>
          </w:tcPr>
          <w:p w14:paraId="4D5F7FD8" w14:textId="4B265333" w:rsidR="005D17AF" w:rsidRPr="00D934E0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9.30-11</w:t>
            </w:r>
          </w:p>
        </w:tc>
        <w:tc>
          <w:tcPr>
            <w:tcW w:w="2835" w:type="dxa"/>
          </w:tcPr>
          <w:p w14:paraId="22DD85A3" w14:textId="77777777" w:rsidR="00831083" w:rsidRDefault="00831083" w:rsidP="00831083">
            <w:pPr>
              <w:jc w:val="center"/>
              <w:rPr>
                <w:rFonts w:asciiTheme="majorBidi" w:eastAsia="Caladea" w:hAnsiTheme="majorBidi" w:cstheme="majorBidi"/>
                <w:kern w:val="0"/>
                <w:lang w:val="fr-FR"/>
                <w14:ligatures w14:val="none"/>
              </w:rPr>
            </w:pPr>
            <w:r>
              <w:rPr>
                <w:rFonts w:asciiTheme="majorBidi" w:eastAsia="Caladea" w:hAnsiTheme="majorBidi" w:cstheme="majorBidi"/>
                <w:kern w:val="0"/>
                <w:lang w:val="fr-FR"/>
                <w14:ligatures w14:val="none"/>
              </w:rPr>
              <w:t>Parasitologie générale</w:t>
            </w:r>
          </w:p>
          <w:p w14:paraId="275C743D" w14:textId="3521C96F" w:rsidR="00831083" w:rsidRPr="004E7E61" w:rsidRDefault="004E7E61" w:rsidP="0083108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4E7E61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Boussaâda</w:t>
            </w:r>
          </w:p>
          <w:p w14:paraId="63B8547D" w14:textId="172EE4EA" w:rsidR="001126A2" w:rsidRPr="002940A0" w:rsidRDefault="001126A2" w:rsidP="007130D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5E67477F" w14:textId="77777777" w:rsidR="009D6669" w:rsidRDefault="00831083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Zootaxie parasitaires</w:t>
            </w:r>
          </w:p>
          <w:p w14:paraId="318E2324" w14:textId="005F4DEA" w:rsidR="008E295F" w:rsidRPr="002940A0" w:rsidRDefault="008E295F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abdessemed</w:t>
            </w:r>
            <w:proofErr w:type="spellEnd"/>
          </w:p>
        </w:tc>
        <w:tc>
          <w:tcPr>
            <w:tcW w:w="2567" w:type="dxa"/>
          </w:tcPr>
          <w:p w14:paraId="1FB0FE90" w14:textId="77777777" w:rsidR="004E7E61" w:rsidRDefault="004E7E61" w:rsidP="004E7E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Techniques de diagnostic des maladies parasitaires </w:t>
            </w:r>
          </w:p>
          <w:p w14:paraId="34E6ECDA" w14:textId="6422955B" w:rsidR="009D6669" w:rsidRPr="004E7E61" w:rsidRDefault="004E7E61" w:rsidP="004E7E6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4E7E61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Ammi</w:t>
            </w:r>
          </w:p>
        </w:tc>
      </w:tr>
      <w:tr w:rsidR="001126A2" w:rsidRPr="008538E9" w14:paraId="68740D67" w14:textId="77777777" w:rsidTr="00102B74">
        <w:trPr>
          <w:trHeight w:val="372"/>
        </w:trPr>
        <w:tc>
          <w:tcPr>
            <w:tcW w:w="1696" w:type="dxa"/>
          </w:tcPr>
          <w:p w14:paraId="0C2A940A" w14:textId="3265CDE7" w:rsidR="001126A2" w:rsidRPr="00D934E0" w:rsidRDefault="001126A2" w:rsidP="001126A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1-12.30</w:t>
            </w:r>
          </w:p>
        </w:tc>
        <w:tc>
          <w:tcPr>
            <w:tcW w:w="2835" w:type="dxa"/>
          </w:tcPr>
          <w:p w14:paraId="2421ABE4" w14:textId="77777777" w:rsidR="00831083" w:rsidRDefault="00831083" w:rsidP="00831083">
            <w:pPr>
              <w:jc w:val="center"/>
              <w:rPr>
                <w:rFonts w:asciiTheme="majorBidi" w:eastAsia="Caladea" w:hAnsiTheme="majorBidi" w:cstheme="majorBidi"/>
                <w:kern w:val="0"/>
                <w:lang w:val="fr-FR"/>
                <w14:ligatures w14:val="none"/>
              </w:rPr>
            </w:pPr>
            <w:r>
              <w:rPr>
                <w:rFonts w:asciiTheme="majorBidi" w:eastAsia="Caladea" w:hAnsiTheme="majorBidi" w:cstheme="majorBidi"/>
                <w:kern w:val="0"/>
                <w:lang w:val="fr-FR"/>
                <w14:ligatures w14:val="none"/>
              </w:rPr>
              <w:t>Outils de biologie moléculaire</w:t>
            </w:r>
          </w:p>
          <w:p w14:paraId="587DE93F" w14:textId="3ACC1582" w:rsidR="00831083" w:rsidRPr="004E7E61" w:rsidRDefault="00831083" w:rsidP="0083108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proofErr w:type="spellStart"/>
            <w:r w:rsidRPr="004E7E61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azzouz</w:t>
            </w:r>
            <w:proofErr w:type="spellEnd"/>
          </w:p>
        </w:tc>
        <w:tc>
          <w:tcPr>
            <w:tcW w:w="2410" w:type="dxa"/>
          </w:tcPr>
          <w:p w14:paraId="72C8D94C" w14:textId="77777777" w:rsidR="00164F5A" w:rsidRDefault="00164F5A" w:rsidP="00164F5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Engla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cientifique</w:t>
            </w:r>
            <w:proofErr w:type="spellEnd"/>
          </w:p>
          <w:p w14:paraId="1E451ED0" w14:textId="77777777" w:rsidR="00164F5A" w:rsidRPr="004E7E61" w:rsidRDefault="00164F5A" w:rsidP="00164F5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4E7E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.Ounes</w:t>
            </w:r>
            <w:proofErr w:type="spellEnd"/>
          </w:p>
          <w:p w14:paraId="7169F6C4" w14:textId="6AC28E20" w:rsidR="001126A2" w:rsidRPr="002940A0" w:rsidRDefault="001126A2" w:rsidP="001126A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2567" w:type="dxa"/>
            <w:vAlign w:val="center"/>
          </w:tcPr>
          <w:p w14:paraId="092CB817" w14:textId="02E0B34E" w:rsidR="001126A2" w:rsidRPr="002940A0" w:rsidRDefault="001126A2" w:rsidP="001126A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  <w:tr w:rsidR="001126A2" w:rsidRPr="003C3CB4" w14:paraId="3E11385F" w14:textId="77777777" w:rsidTr="00D00C95">
        <w:trPr>
          <w:trHeight w:val="394"/>
        </w:trPr>
        <w:tc>
          <w:tcPr>
            <w:tcW w:w="1696" w:type="dxa"/>
          </w:tcPr>
          <w:p w14:paraId="47331FEE" w14:textId="0FC3B5F4" w:rsidR="001126A2" w:rsidRPr="00D934E0" w:rsidRDefault="001126A2" w:rsidP="001126A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2.30-14</w:t>
            </w:r>
          </w:p>
        </w:tc>
        <w:tc>
          <w:tcPr>
            <w:tcW w:w="2835" w:type="dxa"/>
          </w:tcPr>
          <w:p w14:paraId="1ECED0B6" w14:textId="77777777" w:rsidR="00164F5A" w:rsidRDefault="00164F5A" w:rsidP="00164F5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Eco-biologie des vecteurs</w:t>
            </w:r>
          </w:p>
          <w:p w14:paraId="0F5CBC70" w14:textId="7F299581" w:rsidR="001126A2" w:rsidRPr="00AE5AE6" w:rsidRDefault="00164F5A" w:rsidP="00164F5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proofErr w:type="spellStart"/>
            <w:r w:rsidRPr="004E7E61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.Medjoudj</w:t>
            </w:r>
            <w:proofErr w:type="spellEnd"/>
          </w:p>
        </w:tc>
        <w:tc>
          <w:tcPr>
            <w:tcW w:w="2410" w:type="dxa"/>
          </w:tcPr>
          <w:p w14:paraId="73B5D965" w14:textId="4DC522A4" w:rsidR="001126A2" w:rsidRPr="004E7E61" w:rsidRDefault="001126A2" w:rsidP="001126A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2261E730" w14:textId="44F15E90" w:rsidR="001126A2" w:rsidRPr="003C3CB4" w:rsidRDefault="001126A2" w:rsidP="00164F5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126A2" w14:paraId="17CA1B9A" w14:textId="77777777" w:rsidTr="009D6669">
        <w:trPr>
          <w:trHeight w:val="70"/>
        </w:trPr>
        <w:tc>
          <w:tcPr>
            <w:tcW w:w="1696" w:type="dxa"/>
          </w:tcPr>
          <w:p w14:paraId="35AC57E0" w14:textId="2CD09327" w:rsidR="001126A2" w:rsidRPr="00D934E0" w:rsidRDefault="001126A2" w:rsidP="001126A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4-15.30</w:t>
            </w:r>
          </w:p>
        </w:tc>
        <w:tc>
          <w:tcPr>
            <w:tcW w:w="2835" w:type="dxa"/>
          </w:tcPr>
          <w:p w14:paraId="2FB3EB2B" w14:textId="77777777" w:rsidR="001126A2" w:rsidRPr="00AE5AE6" w:rsidRDefault="001126A2" w:rsidP="001126A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24518C57" w14:textId="77777777" w:rsidR="001126A2" w:rsidRPr="00AE5AE6" w:rsidRDefault="001126A2" w:rsidP="001126A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6781B687" w14:textId="77777777" w:rsidR="001126A2" w:rsidRPr="00AE5AE6" w:rsidRDefault="001126A2" w:rsidP="001126A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</w:tbl>
    <w:p w14:paraId="371C9315" w14:textId="77777777" w:rsidR="00AE5AE6" w:rsidRDefault="00AE5AE6" w:rsidP="006B61EA">
      <w:pPr>
        <w:jc w:val="right"/>
        <w:rPr>
          <w:lang w:val="fr-FR"/>
        </w:rPr>
      </w:pPr>
    </w:p>
    <w:p w14:paraId="0895D67C" w14:textId="77777777" w:rsidR="00024BF2" w:rsidRDefault="00024BF2" w:rsidP="006B61EA">
      <w:pPr>
        <w:jc w:val="right"/>
        <w:rPr>
          <w:lang w:val="fr-FR"/>
        </w:rPr>
      </w:pPr>
    </w:p>
    <w:p w14:paraId="3F6CC410" w14:textId="77777777"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AF03ED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adea">
    <w:altName w:val="Cambria Math"/>
    <w:charset w:val="00"/>
    <w:family w:val="roman"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MLQ0NbA0NjM3MTVU0lEKTi0uzszPAykwrAUA5u3xIywAAAA="/>
  </w:docVars>
  <w:rsids>
    <w:rsidRoot w:val="00AE5AE6"/>
    <w:rsid w:val="00024BF2"/>
    <w:rsid w:val="001126A2"/>
    <w:rsid w:val="00164F5A"/>
    <w:rsid w:val="002940A0"/>
    <w:rsid w:val="003C3CB4"/>
    <w:rsid w:val="00420294"/>
    <w:rsid w:val="004E722A"/>
    <w:rsid w:val="004E7E61"/>
    <w:rsid w:val="005D17AF"/>
    <w:rsid w:val="00663532"/>
    <w:rsid w:val="006B61EA"/>
    <w:rsid w:val="007130D1"/>
    <w:rsid w:val="00831083"/>
    <w:rsid w:val="008538E9"/>
    <w:rsid w:val="008E295F"/>
    <w:rsid w:val="009D6669"/>
    <w:rsid w:val="00AE5AE6"/>
    <w:rsid w:val="00AF03ED"/>
    <w:rsid w:val="00AF1F9C"/>
    <w:rsid w:val="00BD0F0F"/>
    <w:rsid w:val="00D00C95"/>
    <w:rsid w:val="00D83A38"/>
    <w:rsid w:val="00D934E0"/>
    <w:rsid w:val="00DD0284"/>
    <w:rsid w:val="00E24AC2"/>
    <w:rsid w:val="00ED1807"/>
    <w:rsid w:val="00F60491"/>
    <w:rsid w:val="00F86125"/>
    <w:rsid w:val="00FA0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E4635"/>
  <w15:chartTrackingRefBased/>
  <w15:docId w15:val="{4CB4C34A-05C0-465A-AAE6-AE31242B3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2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ELADIB P3</cp:lastModifiedBy>
  <cp:revision>17</cp:revision>
  <dcterms:created xsi:type="dcterms:W3CDTF">2024-01-25T09:43:00Z</dcterms:created>
  <dcterms:modified xsi:type="dcterms:W3CDTF">2024-01-25T09:57:00Z</dcterms:modified>
</cp:coreProperties>
</file>